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C831" w14:textId="71266EB1" w:rsidR="00E30C83" w:rsidRDefault="00FD2BE6" w:rsidP="00E30C83">
      <w:pPr>
        <w:jc w:val="center"/>
      </w:pPr>
      <w:r w:rsidRPr="00FD2BE6">
        <w:rPr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7456" behindDoc="1" locked="0" layoutInCell="1" allowOverlap="1" wp14:anchorId="6B672971" wp14:editId="6A7170AA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Default="00CB3F22" w:rsidP="00E30C83">
      <w:pPr>
        <w:pStyle w:val="NoSpacing"/>
        <w:jc w:val="center"/>
        <w:rPr>
          <w:rFonts w:ascii="Arial" w:hAnsi="Arial" w:cs="Arial"/>
          <w:b/>
          <w:sz w:val="32"/>
        </w:rPr>
      </w:pPr>
    </w:p>
    <w:p w14:paraId="43DABAD5" w14:textId="5F197ADF" w:rsidR="00DD15DE" w:rsidRDefault="00DD15DE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F423193" w14:textId="0482BBB6" w:rsidR="00E131C8" w:rsidRDefault="00476302" w:rsidP="00E30C83">
      <w:pPr>
        <w:pStyle w:val="NoSpacing"/>
        <w:jc w:val="center"/>
        <w:rPr>
          <w:rFonts w:ascii="Arial" w:hAnsi="Arial" w:cs="Arial"/>
          <w:b/>
          <w:sz w:val="8"/>
        </w:rPr>
      </w:pPr>
      <w:r>
        <w:rPr>
          <w:noProof/>
        </w:rPr>
        <w:drawing>
          <wp:inline distT="0" distB="0" distL="0" distR="0" wp14:anchorId="112F10DD" wp14:editId="7A6CB100">
            <wp:extent cx="1947420" cy="95250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47" b="25742"/>
                    <a:stretch/>
                  </pic:blipFill>
                  <pic:spPr bwMode="auto">
                    <a:xfrm>
                      <a:off x="0" y="0"/>
                      <a:ext cx="1974723" cy="965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4A720" w14:textId="1DFCCD53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B3C4CDE" w14:textId="1CAB9B61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1E2CBA8F" w14:textId="39C3122D" w:rsidR="00E131C8" w:rsidRPr="00EF6054" w:rsidRDefault="00DF7662" w:rsidP="00EF6054">
      <w:pPr>
        <w:pStyle w:val="NoSpacing"/>
        <w:jc w:val="center"/>
        <w:rPr>
          <w:rFonts w:ascii="Arial" w:hAnsi="Arial" w:cs="Arial"/>
          <w:color w:val="808080" w:themeColor="background1" w:themeShade="80"/>
        </w:rPr>
      </w:pPr>
      <w:r>
        <w:rPr>
          <w:rFonts w:ascii="Arial" w:hAnsi="Arial" w:cs="Arial"/>
          <w:color w:val="808080" w:themeColor="background1" w:themeShade="80"/>
        </w:rPr>
        <w:t>February</w:t>
      </w:r>
      <w:r w:rsidR="00375A4C">
        <w:rPr>
          <w:rFonts w:ascii="Arial" w:hAnsi="Arial" w:cs="Arial"/>
          <w:color w:val="808080" w:themeColor="background1" w:themeShade="80"/>
        </w:rPr>
        <w:t xml:space="preserve"> </w:t>
      </w:r>
      <w:r w:rsidR="00EF6054">
        <w:rPr>
          <w:rFonts w:ascii="Arial" w:hAnsi="Arial" w:cs="Arial"/>
          <w:color w:val="808080" w:themeColor="background1" w:themeShade="80"/>
        </w:rPr>
        <w:t>202</w:t>
      </w:r>
      <w:r>
        <w:rPr>
          <w:rFonts w:ascii="Arial" w:hAnsi="Arial" w:cs="Arial"/>
          <w:color w:val="808080" w:themeColor="background1" w:themeShade="80"/>
        </w:rPr>
        <w:t>6</w:t>
      </w:r>
    </w:p>
    <w:p w14:paraId="075C5A11" w14:textId="77777777" w:rsidR="00E131C8" w:rsidRPr="00DD15DE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36E7B91A" w14:textId="77777777" w:rsidR="00E30C83" w:rsidRPr="00FD2BE6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ascii="Arial" w:hAnsi="Arial" w:cs="Arial"/>
          <w:b/>
          <w:color w:val="FFFFFF" w:themeColor="background1"/>
          <w:sz w:val="24"/>
        </w:rPr>
      </w:pPr>
      <w:r w:rsidRPr="00FD2BE6">
        <w:rPr>
          <w:rFonts w:ascii="Arial" w:hAnsi="Arial" w:cs="Arial"/>
          <w:b/>
          <w:color w:val="FFFFFF" w:themeColor="background1"/>
          <w:sz w:val="24"/>
        </w:rPr>
        <w:t>Registration Form</w:t>
      </w:r>
    </w:p>
    <w:p w14:paraId="72B4EDC3" w14:textId="77777777" w:rsidR="00E30C83" w:rsidRPr="00E131C8" w:rsidRDefault="00E30C83" w:rsidP="00E30C83">
      <w:pPr>
        <w:pStyle w:val="NoSpacing"/>
        <w:rPr>
          <w:color w:val="000000" w:themeColor="text1"/>
          <w:sz w:val="14"/>
        </w:rPr>
      </w:pPr>
    </w:p>
    <w:p w14:paraId="22125172" w14:textId="77777777" w:rsidR="00E30C83" w:rsidRPr="00E131C8" w:rsidRDefault="00E30C83" w:rsidP="00E30C83">
      <w:pPr>
        <w:pStyle w:val="NoSpacing"/>
        <w:rPr>
          <w:rFonts w:ascii="Arial" w:hAnsi="Arial" w:cs="Arial"/>
          <w:b/>
          <w:bCs/>
          <w:color w:val="000000" w:themeColor="text1"/>
          <w:szCs w:val="18"/>
        </w:rPr>
      </w:pPr>
      <w:r w:rsidRPr="00E131C8">
        <w:rPr>
          <w:rFonts w:ascii="Arial" w:hAnsi="Arial" w:cs="Arial"/>
          <w:b/>
          <w:bCs/>
          <w:color w:val="000000" w:themeColor="text1"/>
          <w:szCs w:val="18"/>
        </w:rPr>
        <w:t xml:space="preserve">We are pleased to nominate the following </w:t>
      </w:r>
      <w:proofErr w:type="gramStart"/>
      <w:r w:rsidRPr="00E131C8">
        <w:rPr>
          <w:rFonts w:ascii="Arial" w:hAnsi="Arial" w:cs="Arial"/>
          <w:b/>
          <w:bCs/>
          <w:color w:val="000000" w:themeColor="text1"/>
          <w:szCs w:val="18"/>
        </w:rPr>
        <w:t>participant</w:t>
      </w:r>
      <w:proofErr w:type="gramEnd"/>
      <w:r w:rsidRPr="00E131C8">
        <w:rPr>
          <w:rFonts w:ascii="Arial" w:hAnsi="Arial" w:cs="Arial"/>
          <w:b/>
          <w:bCs/>
          <w:color w:val="000000" w:themeColor="text1"/>
          <w:szCs w:val="18"/>
        </w:rPr>
        <w:t>(s)</w:t>
      </w:r>
      <w:r w:rsidR="005D6C43" w:rsidRPr="00E131C8">
        <w:rPr>
          <w:rFonts w:ascii="Times New Roman" w:eastAsia="Times New Roman" w:hAnsi="Times New Roman" w:cs="Times New Roman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DD15DE" w:rsidRDefault="00CB3F22" w:rsidP="00E30C83">
      <w:pPr>
        <w:pStyle w:val="NoSpacing"/>
        <w:rPr>
          <w:rFonts w:ascii="Arial" w:hAnsi="Arial" w:cs="Arial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166D5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Mobile</w:t>
            </w:r>
          </w:p>
        </w:tc>
      </w:tr>
      <w:tr w:rsidR="00E30C83" w:rsidRPr="006166D5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166D5" w:rsidRDefault="00E30C83" w:rsidP="006166D5">
            <w:pPr>
              <w:pStyle w:val="NoSpacing"/>
            </w:pPr>
            <w:r w:rsidRPr="006166D5">
              <w:t>1</w:t>
            </w:r>
          </w:p>
        </w:tc>
        <w:tc>
          <w:tcPr>
            <w:tcW w:w="3043" w:type="dxa"/>
          </w:tcPr>
          <w:p w14:paraId="304ABE3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3E713E25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969E151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0DF5AC08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166D5" w:rsidRDefault="00E30C83" w:rsidP="006166D5">
            <w:pPr>
              <w:pStyle w:val="NoSpacing"/>
            </w:pPr>
            <w:r w:rsidRPr="006166D5">
              <w:t>2</w:t>
            </w:r>
          </w:p>
        </w:tc>
        <w:tc>
          <w:tcPr>
            <w:tcW w:w="3043" w:type="dxa"/>
          </w:tcPr>
          <w:p w14:paraId="58E7786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4302E41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60F5ADB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4C16DB8A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166D5" w:rsidRDefault="00E30C83" w:rsidP="006166D5">
            <w:pPr>
              <w:pStyle w:val="NoSpacing"/>
            </w:pPr>
            <w:r w:rsidRPr="006166D5">
              <w:t>3</w:t>
            </w:r>
          </w:p>
        </w:tc>
        <w:tc>
          <w:tcPr>
            <w:tcW w:w="3043" w:type="dxa"/>
          </w:tcPr>
          <w:p w14:paraId="207CE58E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727F2D8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403B0E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CA63B66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166D5" w:rsidRDefault="00E30C83" w:rsidP="006166D5">
            <w:pPr>
              <w:pStyle w:val="NoSpacing"/>
            </w:pPr>
            <w:r w:rsidRPr="006166D5">
              <w:t>4</w:t>
            </w:r>
          </w:p>
        </w:tc>
        <w:tc>
          <w:tcPr>
            <w:tcW w:w="3043" w:type="dxa"/>
          </w:tcPr>
          <w:p w14:paraId="72EF1A1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59C8DB6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0996637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972FD5C" w14:textId="77777777" w:rsidR="00E30C83" w:rsidRPr="006166D5" w:rsidRDefault="00E30C83" w:rsidP="006166D5">
            <w:pPr>
              <w:pStyle w:val="NoSpacing"/>
            </w:pPr>
          </w:p>
        </w:tc>
      </w:tr>
    </w:tbl>
    <w:p w14:paraId="5D521DA1" w14:textId="77777777" w:rsidR="00616F6E" w:rsidRDefault="00616F6E" w:rsidP="00616F6E">
      <w:pPr>
        <w:spacing w:after="0" w:line="0" w:lineRule="atLeast"/>
        <w:rPr>
          <w:rFonts w:ascii="Arial" w:eastAsia="Arial" w:hAnsi="Arial"/>
          <w:b/>
          <w:color w:val="231F20"/>
          <w:sz w:val="18"/>
        </w:rPr>
      </w:pPr>
    </w:p>
    <w:p w14:paraId="32478653" w14:textId="51296283" w:rsidR="007617DD" w:rsidRPr="007A690C" w:rsidRDefault="00616F6E" w:rsidP="007617DD">
      <w:pPr>
        <w:pStyle w:val="Default"/>
        <w:rPr>
          <w:rFonts w:ascii="Calibri" w:hAnsi="Calibri"/>
          <w:b/>
          <w:i/>
          <w:color w:val="000000" w:themeColor="text1"/>
          <w:sz w:val="22"/>
          <w:szCs w:val="22"/>
        </w:rPr>
      </w:pPr>
      <w:r w:rsidRPr="005B2A23">
        <w:rPr>
          <w:rFonts w:eastAsia="Arial"/>
          <w:b/>
          <w:color w:val="231F20"/>
          <w:sz w:val="20"/>
        </w:rPr>
        <w:t>Nomination Details:</w:t>
      </w:r>
      <w:r w:rsidR="007617DD" w:rsidRPr="007617DD">
        <w:rPr>
          <w:rFonts w:ascii="Calibri" w:hAnsi="Calibri"/>
          <w:color w:val="1F497D"/>
        </w:rPr>
        <w:t xml:space="preserve"> </w:t>
      </w:r>
      <w:r w:rsidR="007617DD">
        <w:rPr>
          <w:rFonts w:ascii="Calibri" w:hAnsi="Calibri"/>
          <w:color w:val="1F497D"/>
        </w:rPr>
        <w:t xml:space="preserve"> </w:t>
      </w:r>
    </w:p>
    <w:p w14:paraId="769C3973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ity………………...................... State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…..</w:t>
      </w:r>
      <w:proofErr w:type="gramEnd"/>
      <w:r w:rsidRPr="005B2A23">
        <w:rPr>
          <w:rFonts w:ascii="Arial" w:eastAsia="Arial" w:hAnsi="Arial"/>
          <w:color w:val="000000" w:themeColor="text1"/>
        </w:rPr>
        <w:t>…………Pin……………………….................</w:t>
      </w:r>
    </w:p>
    <w:p w14:paraId="435DF7CA" w14:textId="77777777" w:rsidR="00E30C83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Phone……………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.....</w:t>
      </w:r>
      <w:proofErr w:type="gramEnd"/>
      <w:r w:rsidRPr="005B2A23">
        <w:rPr>
          <w:rFonts w:ascii="Arial" w:eastAsia="Arial" w:hAnsi="Arial"/>
          <w:color w:val="000000" w:themeColor="text1"/>
        </w:rPr>
        <w:t xml:space="preserve">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>
        <w:rPr>
          <w:rFonts w:ascii="Arial" w:eastAsia="Arial" w:hAnsi="Arial"/>
          <w:color w:val="000000" w:themeColor="text1"/>
        </w:rPr>
        <w:t>…</w:t>
      </w:r>
      <w:r w:rsidR="00496690">
        <w:rPr>
          <w:rFonts w:ascii="Arial" w:eastAsia="Arial" w:hAnsi="Arial"/>
          <w:color w:val="000000" w:themeColor="text1"/>
        </w:rPr>
        <w:t>… Email</w:t>
      </w:r>
      <w:r w:rsidRPr="005B2A23">
        <w:rPr>
          <w:rFonts w:ascii="Arial" w:eastAsia="Arial" w:hAnsi="Arial"/>
          <w:color w:val="000000" w:themeColor="text1"/>
        </w:rPr>
        <w:t>…………………………………………</w:t>
      </w:r>
      <w:r w:rsidR="00496690">
        <w:rPr>
          <w:rFonts w:ascii="Arial" w:eastAsia="Arial" w:hAnsi="Arial"/>
          <w:color w:val="000000" w:themeColor="text1"/>
        </w:rPr>
        <w:t>GST</w:t>
      </w:r>
      <w:r w:rsidRPr="005B2A23">
        <w:rPr>
          <w:rFonts w:ascii="Arial" w:eastAsia="Arial" w:hAnsi="Arial"/>
          <w:color w:val="000000" w:themeColor="text1"/>
        </w:rPr>
        <w:t>……......................................................................................</w:t>
      </w:r>
      <w:r w:rsidR="005B2A23">
        <w:rPr>
          <w:rFonts w:ascii="Arial" w:eastAsia="Arial" w:hAnsi="Arial"/>
          <w:color w:val="000000" w:themeColor="text1"/>
        </w:rPr>
        <w:t>.</w:t>
      </w:r>
    </w:p>
    <w:p w14:paraId="06F7DBB9" w14:textId="77777777" w:rsidR="00616F6E" w:rsidRDefault="00616F6E" w:rsidP="00616F6E">
      <w:pPr>
        <w:pStyle w:val="NoSpacing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C450E0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Registration Fee</w:t>
            </w:r>
            <w:r w:rsidR="00BC345D" w:rsidRPr="00E131C8">
              <w:rPr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036AF08C" w:rsidR="00C450E0" w:rsidRPr="00E131C8" w:rsidRDefault="00FD2BE6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Five 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E131C8">
              <w:rPr>
                <w:color w:val="FFFFFF" w:themeColor="background1"/>
                <w:sz w:val="22"/>
                <w:szCs w:val="22"/>
              </w:rPr>
              <w:t>M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E131C8" w:rsidRDefault="00B21781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</w:p>
        </w:tc>
      </w:tr>
      <w:tr w:rsidR="00C450E0" w:rsidRPr="00C450E0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09F704EB" w14:textId="77777777" w:rsidR="00C450E0" w:rsidRPr="00CC22A3" w:rsidRDefault="00C450E0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CII Members</w:t>
            </w:r>
          </w:p>
          <w:p w14:paraId="64845122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85A8843" w14:textId="2571E5E8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230FCF">
              <w:rPr>
                <w:sz w:val="20"/>
                <w:szCs w:val="20"/>
              </w:rPr>
              <w:t>6</w:t>
            </w:r>
            <w:r w:rsidR="00DF7662">
              <w:rPr>
                <w:sz w:val="20"/>
                <w:szCs w:val="20"/>
              </w:rPr>
              <w:t>5</w:t>
            </w:r>
            <w:r w:rsidR="00494694">
              <w:rPr>
                <w:color w:val="212529"/>
                <w:sz w:val="20"/>
                <w:szCs w:val="20"/>
              </w:rPr>
              <w:t>,</w:t>
            </w:r>
            <w:r w:rsidR="00E131C8" w:rsidRPr="00CC22A3">
              <w:rPr>
                <w:color w:val="212529"/>
                <w:sz w:val="20"/>
                <w:szCs w:val="20"/>
              </w:rPr>
              <w:t>0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55351855" w14:textId="77777777" w:rsidR="00C450E0" w:rsidRPr="00CC22A3" w:rsidRDefault="00C450E0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  <w:tr w:rsidR="00C450E0" w:rsidRPr="00C450E0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775C4F6D" w14:textId="38459477" w:rsidR="00C450E0" w:rsidRPr="00CC22A3" w:rsidRDefault="00CC22A3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Non -Member</w:t>
            </w:r>
          </w:p>
          <w:p w14:paraId="2B5FFDA3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DB7ECDD" w14:textId="6FA552CB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DF7662">
              <w:rPr>
                <w:sz w:val="20"/>
                <w:szCs w:val="20"/>
              </w:rPr>
              <w:t>72</w:t>
            </w:r>
            <w:r w:rsidR="00494694">
              <w:rPr>
                <w:sz w:val="20"/>
                <w:szCs w:val="20"/>
              </w:rPr>
              <w:t>,</w:t>
            </w:r>
            <w:r w:rsidR="00FD2BE6" w:rsidRPr="00CC22A3">
              <w:rPr>
                <w:sz w:val="20"/>
                <w:szCs w:val="20"/>
              </w:rPr>
              <w:t>0</w:t>
            </w:r>
            <w:r w:rsidR="00E131C8" w:rsidRPr="00CC22A3">
              <w:rPr>
                <w:sz w:val="20"/>
                <w:szCs w:val="20"/>
              </w:rPr>
              <w:t>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10613F7D" w14:textId="77777777" w:rsidR="00C450E0" w:rsidRPr="00CC22A3" w:rsidRDefault="00BC345D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E55EA8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5112480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56132D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CE85233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7A63E2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FAC216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98A838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21E579F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B83AB2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548DAA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1E38F8D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DC6587E" w14:textId="77777777" w:rsidR="00BC345D" w:rsidRDefault="004959C0" w:rsidP="00496690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+ </w:t>
      </w:r>
      <w:r w:rsidR="00BC345D">
        <w:rPr>
          <w:rFonts w:ascii="Arial" w:hAnsi="Arial" w:cs="Arial"/>
          <w:b/>
          <w:sz w:val="18"/>
          <w:szCs w:val="18"/>
        </w:rPr>
        <w:t>18% GST applicable</w:t>
      </w:r>
    </w:p>
    <w:p w14:paraId="4D3DB58F" w14:textId="77777777" w:rsidR="00BC345D" w:rsidRDefault="00BC345D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</w:p>
    <w:p w14:paraId="536B1C58" w14:textId="77777777" w:rsidR="00CB3F22" w:rsidRPr="00CB3F22" w:rsidRDefault="00CB3F22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 w:rsidRPr="00CB3F22">
        <w:rPr>
          <w:rFonts w:ascii="Arial" w:hAnsi="Arial" w:cs="Arial"/>
          <w:b/>
          <w:sz w:val="18"/>
          <w:szCs w:val="18"/>
        </w:rPr>
        <w:t>Note:</w:t>
      </w:r>
    </w:p>
    <w:p w14:paraId="4F2B3D4D" w14:textId="798E2DD4" w:rsidR="007617DD" w:rsidRP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In case of CII Members, Membership No</w:t>
      </w:r>
      <w:r w:rsidR="00223E5A">
        <w:rPr>
          <w:rFonts w:ascii="Arial" w:eastAsia="Arial" w:hAnsi="Arial" w:cs="Arial"/>
          <w:sz w:val="18"/>
          <w:szCs w:val="18"/>
        </w:rPr>
        <w:t>.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to be mentioned. </w:t>
      </w:r>
    </w:p>
    <w:p w14:paraId="48DB8AF0" w14:textId="77777777" w:rsid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Pre-registration is mandatory however change in nomination</w:t>
      </w:r>
    </w:p>
    <w:p w14:paraId="296DFC78" w14:textId="4963D85A" w:rsidR="007617DD" w:rsidRPr="007617DD" w:rsidRDefault="009A16E9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i</w:t>
      </w:r>
      <w:r w:rsidR="009F6417" w:rsidRPr="007617DD">
        <w:rPr>
          <w:rFonts w:ascii="Arial" w:eastAsia="Arial" w:hAnsi="Arial" w:cs="Arial"/>
          <w:sz w:val="18"/>
          <w:szCs w:val="18"/>
        </w:rPr>
        <w:t>s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allowed.</w:t>
      </w:r>
    </w:p>
    <w:p w14:paraId="7B7B54EB" w14:textId="77777777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A11862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c</w:t>
      </w:r>
      <w:r w:rsidR="00A11862" w:rsidRPr="00A11862">
        <w:rPr>
          <w:rFonts w:ascii="Arial" w:eastAsia="Arial" w:hAnsi="Arial" w:cs="Arial"/>
          <w:sz w:val="18"/>
          <w:szCs w:val="18"/>
        </w:rPr>
        <w:t>hange in nomination(s) is acceptable</w:t>
      </w:r>
    </w:p>
    <w:p w14:paraId="4D84EC5C" w14:textId="0FAD3D35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The payment </w:t>
      </w:r>
      <w:r w:rsidR="009A16E9" w:rsidRPr="00A11862">
        <w:rPr>
          <w:rFonts w:ascii="Arial" w:eastAsia="Arial" w:hAnsi="Arial" w:cs="Arial"/>
          <w:sz w:val="18"/>
          <w:szCs w:val="18"/>
        </w:rPr>
        <w:t>must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be made within </w:t>
      </w:r>
      <w:r w:rsidR="009A16E9">
        <w:rPr>
          <w:rFonts w:ascii="Arial" w:eastAsia="Arial" w:hAnsi="Arial" w:cs="Arial"/>
          <w:sz w:val="18"/>
          <w:szCs w:val="18"/>
        </w:rPr>
        <w:t>15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days from the date of</w:t>
      </w:r>
      <w:r w:rsidR="009A16E9">
        <w:rPr>
          <w:rFonts w:ascii="Arial" w:eastAsia="Arial" w:hAnsi="Arial" w:cs="Arial"/>
          <w:sz w:val="18"/>
          <w:szCs w:val="18"/>
        </w:rPr>
        <w:t xml:space="preserve"> </w:t>
      </w:r>
    </w:p>
    <w:p w14:paraId="7F6C68C6" w14:textId="0411D407" w:rsidR="006166D5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 Invoice</w:t>
      </w:r>
    </w:p>
    <w:p w14:paraId="7CFC6E95" w14:textId="431CD3FC" w:rsidR="00A11862" w:rsidRDefault="00A11862" w:rsidP="00A11862">
      <w:pPr>
        <w:pStyle w:val="NoSpacing"/>
        <w:spacing w:line="276" w:lineRule="auto"/>
        <w:rPr>
          <w:rFonts w:ascii="Arial" w:eastAsia="Arial" w:hAnsi="Arial" w:cs="Arial"/>
          <w:b/>
          <w:sz w:val="18"/>
          <w:szCs w:val="18"/>
        </w:rPr>
      </w:pPr>
      <w:proofErr w:type="gramStart"/>
      <w:r w:rsidRPr="006166D5">
        <w:rPr>
          <w:rFonts w:ascii="Arial" w:eastAsia="Arial" w:hAnsi="Arial" w:cs="Arial"/>
          <w:b/>
          <w:sz w:val="18"/>
          <w:szCs w:val="18"/>
        </w:rPr>
        <w:t>Registration</w:t>
      </w:r>
      <w:r w:rsidR="004C0315">
        <w:rPr>
          <w:rFonts w:ascii="Arial" w:eastAsia="Arial" w:hAnsi="Arial" w:cs="Arial"/>
          <w:b/>
          <w:sz w:val="18"/>
          <w:szCs w:val="18"/>
        </w:rPr>
        <w:t>:-</w:t>
      </w:r>
      <w:proofErr w:type="gramEnd"/>
    </w:p>
    <w:p w14:paraId="7B2B57AA" w14:textId="44F2D87A" w:rsidR="0002264C" w:rsidRDefault="0002264C" w:rsidP="0002264C">
      <w:pPr>
        <w:pStyle w:val="NoSpacing"/>
        <w:spacing w:line="360" w:lineRule="auto"/>
        <w:rPr>
          <w:rFonts w:ascii="Arial" w:eastAsia="Arial" w:hAnsi="Arial" w:cs="Arial"/>
          <w:sz w:val="18"/>
          <w:szCs w:val="18"/>
          <w:highlight w:val="yellow"/>
        </w:rPr>
      </w:pP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*Group Discount of 10% </w:t>
      </w:r>
      <w:r w:rsidR="00944A66" w:rsidRPr="0075480A">
        <w:rPr>
          <w:rFonts w:ascii="Arial" w:eastAsia="Arial" w:hAnsi="Arial" w:cs="Arial"/>
          <w:sz w:val="18"/>
          <w:szCs w:val="18"/>
          <w:highlight w:val="yellow"/>
        </w:rPr>
        <w:t>for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</w:t>
      </w:r>
      <w:r w:rsidR="00FD2BE6">
        <w:rPr>
          <w:rFonts w:ascii="Arial" w:eastAsia="Arial" w:hAnsi="Arial" w:cs="Arial"/>
          <w:sz w:val="18"/>
          <w:szCs w:val="18"/>
          <w:highlight w:val="yellow"/>
        </w:rPr>
        <w:t>5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Default="006166D5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4911A0B3" w14:textId="77777777" w:rsidR="00476302" w:rsidRPr="006166D5" w:rsidRDefault="00476302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0980251E" w14:textId="77777777" w:rsidR="000408AA" w:rsidRPr="00E131C8" w:rsidRDefault="000408AA" w:rsidP="006166D5">
      <w:pPr>
        <w:pStyle w:val="NoSpacing"/>
        <w:spacing w:line="360" w:lineRule="auto"/>
        <w:jc w:val="center"/>
        <w:rPr>
          <w:color w:val="002060"/>
        </w:rPr>
      </w:pPr>
      <w:r w:rsidRPr="00E131C8">
        <w:rPr>
          <w:rFonts w:ascii="Arial" w:hAnsi="Arial" w:cs="Arial"/>
          <w:b/>
          <w:bCs/>
          <w:color w:val="002060"/>
          <w:szCs w:val="18"/>
        </w:rPr>
        <w:t>Further Details please contact</w:t>
      </w:r>
      <w:r w:rsidRPr="00E131C8">
        <w:rPr>
          <w:color w:val="002060"/>
          <w:sz w:val="20"/>
          <w:szCs w:val="18"/>
        </w:rPr>
        <w:t>:</w:t>
      </w:r>
    </w:p>
    <w:p w14:paraId="2AD3DE9E" w14:textId="1A82416B" w:rsidR="00C450E0" w:rsidRDefault="00DF7662" w:rsidP="00DE6CA5">
      <w:pPr>
        <w:pStyle w:val="NoSpacing"/>
        <w:jc w:val="center"/>
        <w:rPr>
          <w:rFonts w:ascii="Arial" w:hAnsi="Arial" w:cs="Arial"/>
          <w:color w:val="000000" w:themeColor="text1"/>
          <w:sz w:val="20"/>
          <w:szCs w:val="18"/>
        </w:rPr>
      </w:pPr>
      <w:r>
        <w:rPr>
          <w:rFonts w:ascii="Arial" w:hAnsi="Arial" w:cs="Arial"/>
          <w:b/>
          <w:bCs/>
          <w:color w:val="000000" w:themeColor="text1"/>
          <w:sz w:val="20"/>
          <w:szCs w:val="18"/>
        </w:rPr>
        <w:t>Anwesha Bandyopadhyay</w:t>
      </w:r>
      <w:r w:rsidR="000408AA" w:rsidRPr="00E30C83">
        <w:rPr>
          <w:rFonts w:ascii="Arial" w:hAnsi="Arial" w:cs="Arial"/>
          <w:b/>
          <w:bCs/>
          <w:color w:val="000000" w:themeColor="text1"/>
          <w:sz w:val="20"/>
          <w:szCs w:val="18"/>
        </w:rPr>
        <w:t xml:space="preserve"> 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- M: </w:t>
      </w:r>
      <w:r>
        <w:rPr>
          <w:rFonts w:ascii="Arial" w:hAnsi="Arial" w:cs="Arial"/>
          <w:color w:val="000000" w:themeColor="text1"/>
          <w:sz w:val="20"/>
          <w:szCs w:val="18"/>
        </w:rPr>
        <w:t>9073105841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; E: </w:t>
      </w:r>
      <w:hyperlink r:id="rId9" w:history="1">
        <w:r w:rsidRPr="00005CD5">
          <w:rPr>
            <w:rStyle w:val="Hyperlink"/>
            <w:rFonts w:ascii="Arial" w:hAnsi="Arial" w:cs="Arial"/>
            <w:sz w:val="20"/>
            <w:szCs w:val="18"/>
          </w:rPr>
          <w:t>anwesha.bandyopadhyay@cii.in</w:t>
        </w:r>
      </w:hyperlink>
    </w:p>
    <w:p w14:paraId="6C8B1A61" w14:textId="77777777" w:rsidR="00DE6CA5" w:rsidRPr="000408AA" w:rsidRDefault="00DE6CA5" w:rsidP="00DE6CA5">
      <w:pPr>
        <w:pStyle w:val="NoSpacing"/>
        <w:jc w:val="center"/>
      </w:pPr>
    </w:p>
    <w:sectPr w:rsidR="00DE6CA5" w:rsidRPr="000408AA" w:rsidSect="006E0238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87547"/>
    <w:rsid w:val="000F3569"/>
    <w:rsid w:val="00115CD1"/>
    <w:rsid w:val="00125198"/>
    <w:rsid w:val="001314B2"/>
    <w:rsid w:val="00160607"/>
    <w:rsid w:val="001738A5"/>
    <w:rsid w:val="001C2469"/>
    <w:rsid w:val="00212B1A"/>
    <w:rsid w:val="00223E5A"/>
    <w:rsid w:val="00230FCF"/>
    <w:rsid w:val="00251FD2"/>
    <w:rsid w:val="002D07B0"/>
    <w:rsid w:val="002F5E80"/>
    <w:rsid w:val="003003DA"/>
    <w:rsid w:val="00306E83"/>
    <w:rsid w:val="00375A4C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01C6D"/>
    <w:rsid w:val="00513B15"/>
    <w:rsid w:val="00584F8B"/>
    <w:rsid w:val="00585A90"/>
    <w:rsid w:val="005B2A23"/>
    <w:rsid w:val="005B55D3"/>
    <w:rsid w:val="005D0E3B"/>
    <w:rsid w:val="005D6C43"/>
    <w:rsid w:val="005F5C84"/>
    <w:rsid w:val="006166D5"/>
    <w:rsid w:val="00616F6E"/>
    <w:rsid w:val="006A57C8"/>
    <w:rsid w:val="006C4542"/>
    <w:rsid w:val="006D4C09"/>
    <w:rsid w:val="006E0238"/>
    <w:rsid w:val="006E1C47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5132"/>
    <w:rsid w:val="009F6417"/>
    <w:rsid w:val="00A11862"/>
    <w:rsid w:val="00A71403"/>
    <w:rsid w:val="00B21781"/>
    <w:rsid w:val="00B262F4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550F"/>
    <w:rsid w:val="00DD15DE"/>
    <w:rsid w:val="00DE6CA5"/>
    <w:rsid w:val="00DF7662"/>
    <w:rsid w:val="00E131C8"/>
    <w:rsid w:val="00E30C83"/>
    <w:rsid w:val="00E67430"/>
    <w:rsid w:val="00E85C92"/>
    <w:rsid w:val="00E956D8"/>
    <w:rsid w:val="00EC1708"/>
    <w:rsid w:val="00EF6054"/>
    <w:rsid w:val="00F53567"/>
    <w:rsid w:val="00F61584"/>
    <w:rsid w:val="00F66009"/>
    <w:rsid w:val="00FC5A7E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wesha.bandyopadhyay@cii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1309</Characters>
  <Application>Microsoft Office Word</Application>
  <DocSecurity>0</DocSecurity>
  <Lines>10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Anwesha Bandyopadhyay</cp:lastModifiedBy>
  <cp:revision>3</cp:revision>
  <dcterms:created xsi:type="dcterms:W3CDTF">2025-12-16T10:29:00Z</dcterms:created>
  <dcterms:modified xsi:type="dcterms:W3CDTF">2025-12-1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